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C92D1" w14:textId="5D1C4411" w:rsidR="00ED38AB" w:rsidRDefault="00ED38AB" w:rsidP="00B14901">
      <w:pPr>
        <w:pStyle w:val="NoSpacing"/>
        <w:rPr>
          <w:rStyle w:val="Heading1Cha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8EEE38" wp14:editId="206C1D64">
                <wp:simplePos x="0" y="0"/>
                <wp:positionH relativeFrom="margin">
                  <wp:align>right</wp:align>
                </wp:positionH>
                <wp:positionV relativeFrom="paragraph">
                  <wp:posOffset>259686</wp:posOffset>
                </wp:positionV>
                <wp:extent cx="3190875" cy="1026544"/>
                <wp:effectExtent l="0" t="0" r="28575" b="2159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026544"/>
                        </a:xfrm>
                        <a:prstGeom prst="rect">
                          <a:avLst/>
                        </a:prstGeom>
                        <a:noFill/>
                        <a:ln w="19050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C7127" w14:textId="77777777" w:rsidR="00ED38AB" w:rsidRPr="005845E2" w:rsidRDefault="00ED38AB" w:rsidP="00ED38AB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</w:pPr>
                            <w:r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 xml:space="preserve">Wharton-INSEAD Center </w:t>
                            </w:r>
                            <w:r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br/>
                              <w:t>for Global Research and Education</w:t>
                            </w:r>
                          </w:p>
                          <w:p w14:paraId="07D84A64" w14:textId="2252F6F4" w:rsidR="00B14901" w:rsidRDefault="00A07538" w:rsidP="00B14901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Faculty Exchange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8EEE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00.05pt;margin-top:20.45pt;width:251.25pt;height:80.85pt;z-index:2516613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" filled="f" strokeweight="1.5pt">
                <v:textbox>
                  <w:txbxContent>
                    <w:p w14:paraId="0DCC7127" w14:textId="77777777" w:rsidR="00ED38AB" w:rsidRPr="005845E2" w:rsidRDefault="00ED38AB" w:rsidP="00ED38AB">
                      <w:pPr>
                        <w:jc w:val="right"/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</w:pPr>
                      <w:r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 xml:space="preserve">Wharton-INSEAD Center </w:t>
                      </w:r>
                      <w:r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br/>
                        <w:t>for Global Research and Education</w:t>
                      </w:r>
                    </w:p>
                    <w:p w14:paraId="07D84A64" w14:textId="2252F6F4" w:rsidR="00B14901" w:rsidRDefault="00A07538" w:rsidP="00B14901">
                      <w:pPr>
                        <w:jc w:val="right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Faculty Exchange Reque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3DB1">
        <w:rPr>
          <w:rStyle w:val="Heading1Char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8"/>
        <w:gridCol w:w="5242"/>
      </w:tblGrid>
      <w:tr w:rsidR="00ED38AB" w14:paraId="1E13CD2D" w14:textId="77777777" w:rsidTr="00ED38AB">
        <w:tc>
          <w:tcPr>
            <w:tcW w:w="5395" w:type="dxa"/>
          </w:tcPr>
          <w:p w14:paraId="577E904C" w14:textId="10FE770A" w:rsidR="00ED38AB" w:rsidRDefault="00ED38AB" w:rsidP="00B14901">
            <w:pPr>
              <w:pStyle w:val="NoSpacing"/>
              <w:rPr>
                <w:rStyle w:val="Heading1Char"/>
              </w:rPr>
            </w:pPr>
            <w:r>
              <w:rPr>
                <w:noProof/>
              </w:rPr>
              <w:drawing>
                <wp:inline distT="0" distB="0" distL="0" distR="0" wp14:anchorId="0D298604" wp14:editId="0D06F098">
                  <wp:extent cx="3392424" cy="1011936"/>
                  <wp:effectExtent l="0" t="0" r="0" b="0"/>
                  <wp:docPr id="3" name="Picture 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applicati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2424" cy="1011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2D72898E" w14:textId="1A6232A8" w:rsidR="00ED38AB" w:rsidRDefault="00ED38AB" w:rsidP="00B14901">
            <w:pPr>
              <w:pStyle w:val="NoSpacing"/>
              <w:rPr>
                <w:rStyle w:val="Heading1Char"/>
              </w:rPr>
            </w:pPr>
          </w:p>
        </w:tc>
      </w:tr>
    </w:tbl>
    <w:p w14:paraId="4CEC899E" w14:textId="2A6653E0" w:rsidR="00B14901" w:rsidRDefault="00B14901" w:rsidP="00B14901">
      <w:pPr>
        <w:pStyle w:val="NoSpacing"/>
        <w:rPr>
          <w:rStyle w:val="Heading1Char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243B4F90" w14:textId="77777777" w:rsidTr="0007508D">
        <w:tc>
          <w:tcPr>
            <w:tcW w:w="10790" w:type="dxa"/>
            <w:shd w:val="clear" w:color="auto" w:fill="000000" w:themeFill="text1"/>
          </w:tcPr>
          <w:p w14:paraId="29686018" w14:textId="77777777" w:rsidR="00B14901" w:rsidRDefault="00B14901" w:rsidP="00A07538">
            <w:pPr>
              <w:pStyle w:val="NoSpacing"/>
              <w:jc w:val="center"/>
              <w:rPr>
                <w:rStyle w:val="Heading1Char"/>
              </w:rPr>
            </w:pPr>
            <w:r w:rsidRPr="005E38BC">
              <w:rPr>
                <w:rStyle w:val="Heading1Char"/>
                <w:color w:val="FFFFFF" w:themeColor="background1"/>
              </w:rPr>
              <w:t xml:space="preserve">Definition of </w:t>
            </w:r>
            <w:r>
              <w:rPr>
                <w:rStyle w:val="Heading1Char"/>
                <w:color w:val="FFFFFF" w:themeColor="background1"/>
              </w:rPr>
              <w:t xml:space="preserve">a </w:t>
            </w:r>
            <w:r w:rsidR="00A07538">
              <w:rPr>
                <w:rStyle w:val="Heading1Char"/>
                <w:color w:val="FFFFFF" w:themeColor="background1"/>
              </w:rPr>
              <w:t>Faculty Exchange</w:t>
            </w:r>
          </w:p>
        </w:tc>
      </w:tr>
    </w:tbl>
    <w:p w14:paraId="12680ECC" w14:textId="77777777" w:rsidR="00B14901" w:rsidRDefault="00B14901" w:rsidP="00B14901">
      <w:pPr>
        <w:pStyle w:val="NoSpacing"/>
        <w:rPr>
          <w:rStyle w:val="Heading1Char"/>
        </w:rPr>
      </w:pPr>
    </w:p>
    <w:p w14:paraId="3D0C6686" w14:textId="77777777" w:rsidR="00A07538" w:rsidRPr="00A07538" w:rsidRDefault="00A07538" w:rsidP="0007508D">
      <w:pPr>
        <w:pStyle w:val="NoSpacing"/>
        <w:rPr>
          <w:rFonts w:ascii="Times New Roman" w:hAnsi="Times New Roman" w:cs="Times New Roman"/>
        </w:rPr>
      </w:pPr>
      <w:r w:rsidRPr="00A07538">
        <w:rPr>
          <w:rFonts w:ascii="Times New Roman" w:hAnsi="Times New Roman" w:cs="Times New Roman"/>
        </w:rPr>
        <w:t>A faculty member from either Wharton or INSEAD becomes a faculty member on the partner school’s campus to participate in the academic life in research and/or teaching in</w:t>
      </w:r>
      <w:r w:rsidR="00005F08">
        <w:rPr>
          <w:rFonts w:ascii="Times New Roman" w:hAnsi="Times New Roman" w:cs="Times New Roman"/>
        </w:rPr>
        <w:t xml:space="preserve"> the host institution’s courses. The Exchange is an institutional arrangement that operates on the basis of reciprocity.</w:t>
      </w:r>
    </w:p>
    <w:p w14:paraId="1FC60849" w14:textId="77777777" w:rsidR="00A07538" w:rsidRPr="00A07538" w:rsidRDefault="00A07538" w:rsidP="0007508D">
      <w:pPr>
        <w:pStyle w:val="NoSpacing"/>
        <w:rPr>
          <w:rFonts w:ascii="Times New Roman" w:hAnsi="Times New Roman" w:cs="Times New Roman"/>
        </w:rPr>
      </w:pPr>
    </w:p>
    <w:p w14:paraId="0B3897B0" w14:textId="77777777" w:rsidR="00A07538" w:rsidRPr="00A07538" w:rsidRDefault="00A07538" w:rsidP="00A07538">
      <w:pPr>
        <w:pStyle w:val="NoSpacing"/>
        <w:rPr>
          <w:rFonts w:ascii="Times New Roman" w:hAnsi="Times New Roman" w:cs="Times New Roman"/>
        </w:rPr>
      </w:pPr>
      <w:r w:rsidRPr="00A07538">
        <w:rPr>
          <w:rFonts w:ascii="Times New Roman" w:hAnsi="Times New Roman" w:cs="Times New Roman"/>
        </w:rPr>
        <w:t>The Exchange may be full-time (one academic year), or partial. In case of partial exchange, the residence period is proportional to the extent of the exchange. For example, for a 1/3 exchange, the residency period on the host institution’s campus will be 3 months, i.e., 1/3 of 9 months.</w:t>
      </w:r>
    </w:p>
    <w:p w14:paraId="151FF323" w14:textId="77777777" w:rsidR="00A07538" w:rsidRDefault="00A07538" w:rsidP="00A07538">
      <w:pPr>
        <w:pStyle w:val="NoSpacing"/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15550F37" w14:textId="77777777" w:rsidTr="0007508D">
        <w:tc>
          <w:tcPr>
            <w:tcW w:w="10790" w:type="dxa"/>
            <w:shd w:val="clear" w:color="auto" w:fill="000000" w:themeFill="text1"/>
          </w:tcPr>
          <w:p w14:paraId="05BF4209" w14:textId="77777777" w:rsidR="00B14901" w:rsidRDefault="00B14901" w:rsidP="00416D51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Application Process </w:t>
            </w:r>
            <w:r w:rsidR="00416D51">
              <w:rPr>
                <w:rStyle w:val="Heading1Char"/>
                <w:color w:val="FFFFFF" w:themeColor="background1"/>
              </w:rPr>
              <w:t xml:space="preserve">for Wharton Faculty </w:t>
            </w:r>
          </w:p>
        </w:tc>
      </w:tr>
    </w:tbl>
    <w:p w14:paraId="7B357071" w14:textId="77777777" w:rsidR="00B14901" w:rsidRDefault="00B14901" w:rsidP="00B14901">
      <w:pPr>
        <w:pStyle w:val="NoSpacing"/>
        <w:rPr>
          <w:rStyle w:val="Heading1Char"/>
        </w:rPr>
      </w:pPr>
    </w:p>
    <w:p w14:paraId="4C27997C" w14:textId="77777777" w:rsidR="00BC24DC" w:rsidRDefault="00BC24DC" w:rsidP="00BC24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nterested Faculty Member should obtain a verbal commitment from their collaborator at host school</w:t>
      </w:r>
    </w:p>
    <w:p w14:paraId="2637FC65" w14:textId="77777777" w:rsidR="00A07538" w:rsidRDefault="00A07538" w:rsidP="00A075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epartment Chairperson forwards to the Deputy Dean for signature</w:t>
      </w:r>
    </w:p>
    <w:p w14:paraId="4CDA7A12" w14:textId="77777777" w:rsidR="00A07538" w:rsidRDefault="00A07538" w:rsidP="00A075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eputy Dean forwards to Executive Director</w:t>
      </w:r>
      <w:r w:rsidR="00416D51">
        <w:rPr>
          <w:rFonts w:ascii="Times New Roman" w:hAnsi="Times New Roman" w:cs="Times New Roman"/>
          <w:szCs w:val="24"/>
        </w:rPr>
        <w:t xml:space="preserve"> Tom Robertson</w:t>
      </w:r>
      <w:r>
        <w:rPr>
          <w:rFonts w:ascii="Times New Roman" w:hAnsi="Times New Roman" w:cs="Times New Roman"/>
          <w:szCs w:val="24"/>
        </w:rPr>
        <w:t xml:space="preserve"> for signature</w:t>
      </w:r>
    </w:p>
    <w:p w14:paraId="7489D409" w14:textId="77777777" w:rsidR="00A07538" w:rsidRDefault="00A07538" w:rsidP="00A075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Executive Director forward to Alliance Manager </w:t>
      </w:r>
      <w:r w:rsidR="00C60EFE">
        <w:rPr>
          <w:rFonts w:ascii="Times New Roman" w:hAnsi="Times New Roman" w:cs="Times New Roman"/>
          <w:szCs w:val="24"/>
        </w:rPr>
        <w:t>Michele Anna Klekotka</w:t>
      </w:r>
      <w:r w:rsidR="00416D51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who will obtain INSEAD signatures</w:t>
      </w:r>
    </w:p>
    <w:p w14:paraId="2B0E7DE5" w14:textId="43A118F2" w:rsidR="00ED38AB" w:rsidRDefault="00BC24DC" w:rsidP="00BC24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fter all signatures are obtained, </w:t>
      </w:r>
      <w:r w:rsidR="00ED38AB">
        <w:rPr>
          <w:rFonts w:ascii="Times New Roman" w:hAnsi="Times New Roman" w:cs="Times New Roman"/>
          <w:szCs w:val="24"/>
        </w:rPr>
        <w:t xml:space="preserve">Host Department Business Administrator will work with Faculty Administration (Ann Perch) to </w:t>
      </w:r>
      <w:r w:rsidR="00D72AB8">
        <w:rPr>
          <w:rFonts w:ascii="Times New Roman" w:hAnsi="Times New Roman" w:cs="Times New Roman"/>
          <w:szCs w:val="24"/>
        </w:rPr>
        <w:t>complete the Academic Support Request Form and have a faculty appointment setup in Workday</w:t>
      </w:r>
    </w:p>
    <w:p w14:paraId="669852C1" w14:textId="279391EC" w:rsidR="00BC24DC" w:rsidRDefault="00ED38AB" w:rsidP="00BC24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epartment BA will then create an invitation letter for the visiting </w:t>
      </w:r>
      <w:r w:rsidR="00BC24DC">
        <w:rPr>
          <w:rFonts w:ascii="Times New Roman" w:hAnsi="Times New Roman" w:cs="Times New Roman"/>
          <w:szCs w:val="24"/>
        </w:rPr>
        <w:t>Faculty Member listing details of their arrangement</w:t>
      </w:r>
      <w:r w:rsidR="00F336C8">
        <w:rPr>
          <w:rFonts w:ascii="Times New Roman" w:hAnsi="Times New Roman" w:cs="Times New Roman"/>
          <w:szCs w:val="24"/>
        </w:rPr>
        <w:t xml:space="preserve"> (dates of stay, financial funding provided by host department, etc.) </w:t>
      </w:r>
    </w:p>
    <w:p w14:paraId="7CABAF1E" w14:textId="2FFF98FC" w:rsidR="00BC24DC" w:rsidRDefault="00BC24DC" w:rsidP="00BC24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Once the Invitation Letter is received, </w:t>
      </w:r>
      <w:r w:rsidR="00ED38AB">
        <w:rPr>
          <w:rFonts w:ascii="Times New Roman" w:hAnsi="Times New Roman" w:cs="Times New Roman"/>
          <w:szCs w:val="24"/>
        </w:rPr>
        <w:t>applicant</w:t>
      </w:r>
      <w:r>
        <w:rPr>
          <w:rFonts w:ascii="Times New Roman" w:hAnsi="Times New Roman" w:cs="Times New Roman"/>
          <w:szCs w:val="24"/>
        </w:rPr>
        <w:t xml:space="preserve"> may request </w:t>
      </w:r>
      <w:r w:rsidR="00F336C8">
        <w:rPr>
          <w:rFonts w:ascii="Times New Roman" w:hAnsi="Times New Roman" w:cs="Times New Roman"/>
          <w:szCs w:val="24"/>
        </w:rPr>
        <w:t xml:space="preserve">additional </w:t>
      </w:r>
      <w:r>
        <w:rPr>
          <w:rFonts w:ascii="Times New Roman" w:hAnsi="Times New Roman" w:cs="Times New Roman"/>
          <w:szCs w:val="24"/>
        </w:rPr>
        <w:t>funding</w:t>
      </w:r>
      <w:r w:rsidR="00F336C8">
        <w:rPr>
          <w:rFonts w:ascii="Times New Roman" w:hAnsi="Times New Roman" w:cs="Times New Roman"/>
          <w:szCs w:val="24"/>
        </w:rPr>
        <w:t xml:space="preserve"> using the “Faculty Exchange Funding Request” found on the Alliance website. </w:t>
      </w:r>
    </w:p>
    <w:p w14:paraId="616A1F83" w14:textId="77777777" w:rsidR="00B14901" w:rsidRPr="00B14901" w:rsidRDefault="00B14901" w:rsidP="00A07538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4021BF75" w14:textId="77777777" w:rsidTr="0007508D">
        <w:tc>
          <w:tcPr>
            <w:tcW w:w="10790" w:type="dxa"/>
            <w:shd w:val="clear" w:color="auto" w:fill="000000" w:themeFill="text1"/>
          </w:tcPr>
          <w:p w14:paraId="3F47CA1E" w14:textId="77777777" w:rsidR="00B14901" w:rsidRDefault="00A07538" w:rsidP="00A07538">
            <w:pPr>
              <w:pStyle w:val="NoSpacing"/>
              <w:jc w:val="center"/>
              <w:rPr>
                <w:rStyle w:val="Heading1Char"/>
              </w:rPr>
            </w:pPr>
            <w:r>
              <w:br w:type="page"/>
            </w:r>
            <w:r w:rsidR="00B14901">
              <w:rPr>
                <w:rStyle w:val="Heading1Char"/>
                <w:color w:val="FFFFFF" w:themeColor="background1"/>
              </w:rPr>
              <w:t xml:space="preserve">Application for </w:t>
            </w:r>
            <w:r>
              <w:rPr>
                <w:rStyle w:val="Heading1Char"/>
                <w:color w:val="FFFFFF" w:themeColor="background1"/>
              </w:rPr>
              <w:t>Faculty Exchange</w:t>
            </w:r>
          </w:p>
        </w:tc>
      </w:tr>
    </w:tbl>
    <w:p w14:paraId="69BACE2F" w14:textId="77777777" w:rsidR="00DC4442" w:rsidRDefault="00DC4442" w:rsidP="00A5203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B66FC1" w14:paraId="3C591915" w14:textId="77777777" w:rsidTr="00584753">
        <w:tc>
          <w:tcPr>
            <w:tcW w:w="5395" w:type="dxa"/>
          </w:tcPr>
          <w:p w14:paraId="3E84C361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1572741644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0"/>
            <w:permEnd w:id="1572741644"/>
            <w:r w:rsidR="0058475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Date: </w:t>
            </w:r>
            <w:permStart w:id="35552657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35552657"/>
            <w:r>
              <w:rPr>
                <w:rFonts w:ascii="Times New Roman" w:hAnsi="Times New Roman" w:cs="Times New Roman"/>
              </w:rPr>
              <w:t xml:space="preserve">                  </w:t>
            </w:r>
          </w:p>
        </w:tc>
        <w:tc>
          <w:tcPr>
            <w:tcW w:w="5395" w:type="dxa"/>
          </w:tcPr>
          <w:p w14:paraId="06484612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DC4442">
              <w:rPr>
                <w:rFonts w:ascii="Times New Roman" w:hAnsi="Times New Roman" w:cs="Times New Roman"/>
              </w:rPr>
              <w:t>mail</w:t>
            </w:r>
            <w:r>
              <w:rPr>
                <w:rFonts w:ascii="Times New Roman" w:hAnsi="Times New Roman" w:cs="Times New Roman"/>
              </w:rPr>
              <w:t xml:space="preserve"> Address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598109181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1"/>
            <w:permEnd w:id="598109181"/>
            <w:r>
              <w:rPr>
                <w:rFonts w:ascii="Times New Roman" w:hAnsi="Times New Roman" w:cs="Times New Roman"/>
              </w:rPr>
              <w:t xml:space="preserve">    </w:t>
            </w:r>
          </w:p>
          <w:p w14:paraId="1DB4CE3F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016D0CEA" w14:textId="77777777" w:rsidTr="00584753">
        <w:tc>
          <w:tcPr>
            <w:tcW w:w="5395" w:type="dxa"/>
          </w:tcPr>
          <w:p w14:paraId="41241E6F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  <w:r w:rsidRPr="00397952">
              <w:rPr>
                <w:rFonts w:ascii="Times New Roman" w:hAnsi="Times New Roman" w:cs="Times New Roman"/>
              </w:rPr>
              <w:t xml:space="preserve"> of </w:t>
            </w:r>
            <w:r>
              <w:rPr>
                <w:rFonts w:ascii="Times New Roman" w:hAnsi="Times New Roman" w:cs="Times New Roman"/>
              </w:rPr>
              <w:t>Exchange (From/To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 xml:space="preserve">mm/dd/yyyy </w:t>
            </w:r>
            <w:permStart w:id="2143831160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2143831160"/>
            <w:r>
              <w:rPr>
                <w:rFonts w:ascii="Times New Roman" w:hAnsi="Times New Roman" w:cs="Times New Roman"/>
              </w:rPr>
              <w:t xml:space="preserve">                      </w:t>
            </w:r>
          </w:p>
        </w:tc>
        <w:tc>
          <w:tcPr>
            <w:tcW w:w="5395" w:type="dxa"/>
          </w:tcPr>
          <w:p w14:paraId="21B06011" w14:textId="77777777" w:rsidR="00B66FC1" w:rsidRDefault="00B3135E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st School </w:t>
            </w:r>
            <w:r w:rsidR="00B66FC1" w:rsidRPr="00DC4442">
              <w:rPr>
                <w:rFonts w:ascii="Times New Roman" w:hAnsi="Times New Roman" w:cs="Times New Roman"/>
              </w:rPr>
              <w:t>Department Name:</w:t>
            </w:r>
            <w:r w:rsidR="00B66FC1">
              <w:rPr>
                <w:rFonts w:ascii="Times New Roman" w:hAnsi="Times New Roman" w:cs="Times New Roman"/>
              </w:rPr>
              <w:t xml:space="preserve"> </w:t>
            </w:r>
            <w:permStart w:id="359821686" w:edGrp="everyone"/>
            <w:r w:rsidR="00B66FC1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66FC1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B66FC1" w:rsidRPr="00DC4442">
              <w:rPr>
                <w:rFonts w:ascii="Times New Roman" w:hAnsi="Times New Roman" w:cs="Times New Roman"/>
              </w:rPr>
            </w:r>
            <w:r w:rsidR="00B66FC1" w:rsidRPr="00DC4442">
              <w:rPr>
                <w:rFonts w:ascii="Times New Roman" w:hAnsi="Times New Roman" w:cs="Times New Roman"/>
              </w:rPr>
              <w:fldChar w:fldCharType="separate"/>
            </w:r>
            <w:r w:rsidR="00B66FC1" w:rsidRPr="00DC4442">
              <w:rPr>
                <w:rFonts w:ascii="Times New Roman" w:hAnsi="Times New Roman" w:cs="Times New Roman"/>
                <w:noProof/>
              </w:rPr>
              <w:t> </w:t>
            </w:r>
            <w:r w:rsidR="00B66FC1" w:rsidRPr="00DC4442">
              <w:rPr>
                <w:rFonts w:ascii="Times New Roman" w:hAnsi="Times New Roman" w:cs="Times New Roman"/>
                <w:noProof/>
              </w:rPr>
              <w:t> </w:t>
            </w:r>
            <w:r w:rsidR="00B66FC1" w:rsidRPr="00DC4442">
              <w:rPr>
                <w:rFonts w:ascii="Times New Roman" w:hAnsi="Times New Roman" w:cs="Times New Roman"/>
                <w:noProof/>
              </w:rPr>
              <w:t> </w:t>
            </w:r>
            <w:r w:rsidR="00B66FC1" w:rsidRPr="00DC4442">
              <w:rPr>
                <w:rFonts w:ascii="Times New Roman" w:hAnsi="Times New Roman" w:cs="Times New Roman"/>
                <w:noProof/>
              </w:rPr>
              <w:t> </w:t>
            </w:r>
            <w:r w:rsidR="00B66FC1" w:rsidRPr="00DC4442">
              <w:rPr>
                <w:rFonts w:ascii="Times New Roman" w:hAnsi="Times New Roman" w:cs="Times New Roman"/>
                <w:noProof/>
              </w:rPr>
              <w:t> </w:t>
            </w:r>
            <w:r w:rsidR="00B66FC1" w:rsidRPr="00DC4442">
              <w:rPr>
                <w:rFonts w:ascii="Times New Roman" w:hAnsi="Times New Roman" w:cs="Times New Roman"/>
              </w:rPr>
              <w:fldChar w:fldCharType="end"/>
            </w:r>
            <w:permEnd w:id="359821686"/>
            <w:r w:rsidR="00B66FC1">
              <w:rPr>
                <w:rFonts w:ascii="Times New Roman" w:hAnsi="Times New Roman" w:cs="Times New Roman"/>
              </w:rPr>
              <w:t xml:space="preserve">                                                         </w:t>
            </w:r>
          </w:p>
          <w:p w14:paraId="06623A8E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0D1A67F9" w14:textId="77777777" w:rsidTr="00584753">
        <w:tc>
          <w:tcPr>
            <w:tcW w:w="5395" w:type="dxa"/>
          </w:tcPr>
          <w:p w14:paraId="4F9530BE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me School (Wharton or INSEAD)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1492347045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492347045"/>
            <w:r>
              <w:rPr>
                <w:rFonts w:ascii="Times New Roman" w:hAnsi="Times New Roman" w:cs="Times New Roman"/>
              </w:rPr>
              <w:t xml:space="preserve">                                  </w:t>
            </w:r>
          </w:p>
        </w:tc>
        <w:tc>
          <w:tcPr>
            <w:tcW w:w="5395" w:type="dxa"/>
          </w:tcPr>
          <w:p w14:paraId="297BCAA8" w14:textId="77777777" w:rsidR="00B66FC1" w:rsidRDefault="00B3135E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School Department Name: </w:t>
            </w:r>
            <w:permStart w:id="442577269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permEnd w:id="442577269"/>
            <w:r w:rsidR="00584753">
              <w:rPr>
                <w:rFonts w:ascii="Times New Roman" w:hAnsi="Times New Roman" w:cs="Times New Roman"/>
              </w:rPr>
              <w:br/>
            </w:r>
          </w:p>
        </w:tc>
      </w:tr>
      <w:tr w:rsidR="00B66FC1" w14:paraId="75D8BD85" w14:textId="77777777" w:rsidTr="00584753">
        <w:tc>
          <w:tcPr>
            <w:tcW w:w="10790" w:type="dxa"/>
            <w:gridSpan w:val="2"/>
          </w:tcPr>
          <w:p w14:paraId="4913863C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rse(s) to be taught at partner school (If no teaching is involved, please enter N/A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permStart w:id="1585392714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585392714"/>
          </w:p>
          <w:p w14:paraId="0D119047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5381540A" w14:textId="77777777" w:rsidTr="00584753">
        <w:tc>
          <w:tcPr>
            <w:tcW w:w="5395" w:type="dxa"/>
          </w:tcPr>
          <w:p w14:paraId="16EB8D55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urse title: </w:t>
            </w:r>
            <w:permStart w:id="699860842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" w:name="Text15"/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bookmarkEnd w:id="2"/>
            <w:permEnd w:id="699860842"/>
            <w:r w:rsidR="00584753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>Period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235014631" w:edGrp="everyone"/>
            <w:r w:rsidR="00323DB1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323DB1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323DB1" w:rsidRPr="00397952">
              <w:rPr>
                <w:rFonts w:ascii="Times New Roman" w:hAnsi="Times New Roman" w:cs="Times New Roman"/>
              </w:rPr>
            </w:r>
            <w:r w:rsidR="00323DB1" w:rsidRPr="00397952">
              <w:rPr>
                <w:rFonts w:ascii="Times New Roman" w:hAnsi="Times New Roman" w:cs="Times New Roman"/>
              </w:rPr>
              <w:fldChar w:fldCharType="separate"/>
            </w:r>
            <w:r w:rsidR="00323DB1" w:rsidRPr="00397952">
              <w:rPr>
                <w:rFonts w:ascii="Times New Roman" w:hAnsi="Times New Roman" w:cs="Times New Roman"/>
                <w:noProof/>
              </w:rPr>
              <w:t> </w:t>
            </w:r>
            <w:r w:rsidR="00323DB1" w:rsidRPr="00397952">
              <w:rPr>
                <w:rFonts w:ascii="Times New Roman" w:hAnsi="Times New Roman" w:cs="Times New Roman"/>
                <w:noProof/>
              </w:rPr>
              <w:t> </w:t>
            </w:r>
            <w:r w:rsidR="00323DB1" w:rsidRPr="00397952">
              <w:rPr>
                <w:rFonts w:ascii="Times New Roman" w:hAnsi="Times New Roman" w:cs="Times New Roman"/>
                <w:noProof/>
              </w:rPr>
              <w:t> </w:t>
            </w:r>
            <w:r w:rsidR="00323DB1" w:rsidRPr="00397952">
              <w:rPr>
                <w:rFonts w:ascii="Times New Roman" w:hAnsi="Times New Roman" w:cs="Times New Roman"/>
                <w:noProof/>
              </w:rPr>
              <w:t> </w:t>
            </w:r>
            <w:r w:rsidR="00323DB1" w:rsidRPr="00397952">
              <w:rPr>
                <w:rFonts w:ascii="Times New Roman" w:hAnsi="Times New Roman" w:cs="Times New Roman"/>
                <w:noProof/>
              </w:rPr>
              <w:t> </w:t>
            </w:r>
            <w:r w:rsidR="00323DB1" w:rsidRPr="00397952">
              <w:rPr>
                <w:rFonts w:ascii="Times New Roman" w:hAnsi="Times New Roman" w:cs="Times New Roman"/>
              </w:rPr>
              <w:fldChar w:fldCharType="end"/>
            </w:r>
            <w:permEnd w:id="235014631"/>
            <w:r>
              <w:rPr>
                <w:rFonts w:ascii="Times New Roman" w:hAnsi="Times New Roman" w:cs="Times New Roman"/>
              </w:rPr>
              <w:t xml:space="preserve">                </w:t>
            </w:r>
          </w:p>
        </w:tc>
        <w:tc>
          <w:tcPr>
            <w:tcW w:w="5395" w:type="dxa"/>
          </w:tcPr>
          <w:p w14:paraId="6599ACA6" w14:textId="77777777" w:rsidR="00237C23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SEAD Teaching Units: </w:t>
            </w:r>
            <w:permStart w:id="227218953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227218953"/>
            <w:r w:rsidR="00237C23">
              <w:rPr>
                <w:rFonts w:ascii="Times New Roman" w:hAnsi="Times New Roman" w:cs="Times New Roman"/>
              </w:rPr>
              <w:br/>
            </w:r>
          </w:p>
        </w:tc>
      </w:tr>
      <w:tr w:rsidR="00B66FC1" w14:paraId="6A703339" w14:textId="77777777" w:rsidTr="00584753">
        <w:tc>
          <w:tcPr>
            <w:tcW w:w="5395" w:type="dxa"/>
          </w:tcPr>
          <w:p w14:paraId="2381E784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urse title: </w:t>
            </w:r>
            <w:permStart w:id="108802174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08802174"/>
            <w:r w:rsidR="00584753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>Period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299203625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299203625"/>
            <w:r>
              <w:rPr>
                <w:rFonts w:ascii="Times New Roman" w:hAnsi="Times New Roman" w:cs="Times New Roman"/>
              </w:rPr>
              <w:t xml:space="preserve">                </w:t>
            </w:r>
          </w:p>
        </w:tc>
        <w:tc>
          <w:tcPr>
            <w:tcW w:w="5395" w:type="dxa"/>
          </w:tcPr>
          <w:p w14:paraId="499B6B4D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SEAD Teaching Units: </w:t>
            </w:r>
            <w:permStart w:id="1287215154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287215154"/>
            <w:r w:rsidR="00584753">
              <w:rPr>
                <w:rFonts w:ascii="Times New Roman" w:hAnsi="Times New Roman" w:cs="Times New Roman"/>
              </w:rPr>
              <w:br/>
            </w:r>
          </w:p>
        </w:tc>
      </w:tr>
      <w:tr w:rsidR="00B66FC1" w14:paraId="41FFDF90" w14:textId="77777777" w:rsidTr="00584753">
        <w:tc>
          <w:tcPr>
            <w:tcW w:w="5395" w:type="dxa"/>
          </w:tcPr>
          <w:p w14:paraId="6D6A1222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urse title: </w:t>
            </w:r>
            <w:permStart w:id="825566391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825566391"/>
            <w:r w:rsidR="00584753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>Period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1458334809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458334809"/>
            <w:r>
              <w:rPr>
                <w:rFonts w:ascii="Times New Roman" w:hAnsi="Times New Roman" w:cs="Times New Roman"/>
              </w:rPr>
              <w:t xml:space="preserve">                </w:t>
            </w:r>
          </w:p>
        </w:tc>
        <w:tc>
          <w:tcPr>
            <w:tcW w:w="5395" w:type="dxa"/>
          </w:tcPr>
          <w:p w14:paraId="194688EE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SEAD Teaching Units: </w:t>
            </w:r>
            <w:permStart w:id="1570533622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570533622"/>
            <w:r w:rsidR="00584753">
              <w:rPr>
                <w:rFonts w:ascii="Times New Roman" w:hAnsi="Times New Roman" w:cs="Times New Roman"/>
              </w:rPr>
              <w:br/>
            </w:r>
          </w:p>
        </w:tc>
      </w:tr>
    </w:tbl>
    <w:p w14:paraId="10306DA2" w14:textId="77777777" w:rsidR="001E1BDD" w:rsidRDefault="001E1BDD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p w14:paraId="2CEA9CEB" w14:textId="77777777" w:rsidR="00B66FC1" w:rsidRPr="00B14901" w:rsidRDefault="00B66FC1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1E1BDD" w14:paraId="7BA82FD4" w14:textId="77777777" w:rsidTr="0007508D">
        <w:tc>
          <w:tcPr>
            <w:tcW w:w="10790" w:type="dxa"/>
            <w:shd w:val="clear" w:color="auto" w:fill="000000" w:themeFill="text1"/>
          </w:tcPr>
          <w:p w14:paraId="3F92BEA2" w14:textId="77777777" w:rsidR="001E1BDD" w:rsidRDefault="001E1BDD" w:rsidP="001E1BDD">
            <w:pPr>
              <w:pStyle w:val="NoSpacing"/>
              <w:jc w:val="center"/>
              <w:rPr>
                <w:rStyle w:val="Heading1Char"/>
              </w:rPr>
            </w:pPr>
            <w:r>
              <w:br w:type="page"/>
            </w:r>
            <w:r>
              <w:rPr>
                <w:rStyle w:val="Heading1Char"/>
                <w:color w:val="FFFFFF" w:themeColor="background1"/>
              </w:rPr>
              <w:t>Approval Signatures</w:t>
            </w:r>
          </w:p>
        </w:tc>
      </w:tr>
    </w:tbl>
    <w:p w14:paraId="7E3FD631" w14:textId="77777777" w:rsidR="001E1BDD" w:rsidRPr="00DC4442" w:rsidRDefault="001E1BDD" w:rsidP="001E1BD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584753" w14:paraId="2B769F2B" w14:textId="77777777" w:rsidTr="00584753">
        <w:tc>
          <w:tcPr>
            <w:tcW w:w="5395" w:type="dxa"/>
          </w:tcPr>
          <w:p w14:paraId="72091181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aculty Member</w:t>
            </w: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60F17DDE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584753" w14:paraId="6391891D" w14:textId="77777777" w:rsidTr="00584753">
        <w:tc>
          <w:tcPr>
            <w:tcW w:w="5395" w:type="dxa"/>
          </w:tcPr>
          <w:p w14:paraId="00C4EF38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>Department Chairperson</w:t>
            </w:r>
            <w:r w:rsidRPr="00F32764"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1E19EC78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ED38AB" w14:paraId="6467CA34" w14:textId="77777777" w:rsidTr="00584753">
        <w:tc>
          <w:tcPr>
            <w:tcW w:w="5395" w:type="dxa"/>
          </w:tcPr>
          <w:p w14:paraId="5FA89F67" w14:textId="4ECEB045" w:rsidR="00ED38AB" w:rsidRPr="00F32764" w:rsidRDefault="00ED38AB" w:rsidP="00ED38AB">
            <w:pPr>
              <w:rPr>
                <w:rFonts w:ascii="Times New Roman" w:hAnsi="Times New Roman" w:cs="Times New Roman"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 xml:space="preserve">Department </w:t>
            </w:r>
            <w:r>
              <w:rPr>
                <w:rFonts w:ascii="Times New Roman" w:hAnsi="Times New Roman" w:cs="Times New Roman"/>
                <w:sz w:val="24"/>
              </w:rPr>
              <w:t>BA</w:t>
            </w:r>
            <w:r w:rsidRPr="00F32764"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 xml:space="preserve">          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62F8231C" w14:textId="66D40CE8" w:rsidR="00ED38AB" w:rsidRDefault="00ED38AB" w:rsidP="00ED38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584753" w14:paraId="4543F26A" w14:textId="77777777" w:rsidTr="00584753">
        <w:tc>
          <w:tcPr>
            <w:tcW w:w="5395" w:type="dxa"/>
          </w:tcPr>
          <w:p w14:paraId="61461ADA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>Wharton Deputy Dean</w:t>
            </w:r>
            <w:r w:rsidRPr="00F32764"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59810259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584753" w14:paraId="3C81A4C4" w14:textId="77777777" w:rsidTr="00584753">
        <w:tc>
          <w:tcPr>
            <w:tcW w:w="5395" w:type="dxa"/>
          </w:tcPr>
          <w:p w14:paraId="5AB79D6E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 xml:space="preserve">INSEAD Area Coordinator </w:t>
            </w:r>
            <w:r w:rsidRPr="00F32764"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511F6565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584753" w14:paraId="397F3789" w14:textId="77777777" w:rsidTr="00584753">
        <w:tc>
          <w:tcPr>
            <w:tcW w:w="5395" w:type="dxa"/>
          </w:tcPr>
          <w:p w14:paraId="549ABB35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 xml:space="preserve">INSEAD Dean of Faculty </w:t>
            </w:r>
            <w:r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4F0CCF72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584753" w14:paraId="38A7A875" w14:textId="77777777" w:rsidTr="00584753">
        <w:tc>
          <w:tcPr>
            <w:tcW w:w="5395" w:type="dxa"/>
          </w:tcPr>
          <w:p w14:paraId="6082448E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 w:rsidRPr="00F32764">
              <w:rPr>
                <w:rFonts w:ascii="Times New Roman" w:hAnsi="Times New Roman" w:cs="Times New Roman"/>
                <w:sz w:val="24"/>
              </w:rPr>
              <w:t>Alliance Executive Director:</w:t>
            </w:r>
            <w:r>
              <w:rPr>
                <w:rFonts w:ascii="Times New Roman" w:hAnsi="Times New Roman" w:cs="Times New Roman"/>
                <w:sz w:val="24"/>
              </w:rPr>
              <w:tab/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5395" w:type="dxa"/>
          </w:tcPr>
          <w:p w14:paraId="008CE7DD" w14:textId="77777777" w:rsidR="00584753" w:rsidRDefault="00584753" w:rsidP="001E1BDD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</w:rPr>
              <w:t xml:space="preserve">Date:  </w:t>
            </w:r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14:paraId="12F65990" w14:textId="77777777" w:rsidR="00B14901" w:rsidRDefault="00B14901" w:rsidP="00B14901">
      <w:pPr>
        <w:pStyle w:val="NoSpacing"/>
        <w:rPr>
          <w:rStyle w:val="Heading1Char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399428AC" w14:textId="77777777" w:rsidTr="0007508D">
        <w:tc>
          <w:tcPr>
            <w:tcW w:w="10790" w:type="dxa"/>
            <w:shd w:val="clear" w:color="auto" w:fill="000000" w:themeFill="text1"/>
          </w:tcPr>
          <w:p w14:paraId="0FD6AC14" w14:textId="77777777" w:rsidR="00B14901" w:rsidRDefault="00B14901" w:rsidP="00CE05B3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To be completed by </w:t>
            </w:r>
            <w:r w:rsidR="00C60EFE">
              <w:rPr>
                <w:rStyle w:val="Heading1Char"/>
                <w:color w:val="FFFFFF" w:themeColor="background1"/>
              </w:rPr>
              <w:t>Michele Anna Klekotka</w:t>
            </w:r>
            <w:r>
              <w:rPr>
                <w:rStyle w:val="Heading1Char"/>
                <w:color w:val="FFFFFF" w:themeColor="background1"/>
              </w:rPr>
              <w:t xml:space="preserve">, </w:t>
            </w:r>
            <w:r w:rsidR="00CE05B3">
              <w:rPr>
                <w:rStyle w:val="Heading1Char"/>
                <w:color w:val="FFFFFF" w:themeColor="background1"/>
              </w:rPr>
              <w:t>Alliance Manager</w:t>
            </w:r>
            <w:r>
              <w:rPr>
                <w:rStyle w:val="Heading1Char"/>
                <w:color w:val="FFFFFF" w:themeColor="background1"/>
              </w:rPr>
              <w:t xml:space="preserve"> </w:t>
            </w:r>
          </w:p>
        </w:tc>
      </w:tr>
    </w:tbl>
    <w:p w14:paraId="03E92B2D" w14:textId="77777777" w:rsidR="00B14901" w:rsidRPr="00BF0263" w:rsidRDefault="00B14901" w:rsidP="00B14901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28"/>
      </w:tblGrid>
      <w:tr w:rsidR="00B14901" w14:paraId="1E0B34E4" w14:textId="77777777" w:rsidTr="0007508D">
        <w:trPr>
          <w:jc w:val="center"/>
        </w:trPr>
        <w:tc>
          <w:tcPr>
            <w:tcW w:w="8528" w:type="dxa"/>
          </w:tcPr>
          <w:p w14:paraId="232A04E9" w14:textId="77777777" w:rsidR="00B14901" w:rsidRPr="00A5203D" w:rsidRDefault="00B14901" w:rsidP="0007508D">
            <w:pPr>
              <w:spacing w:line="240" w:lineRule="auto"/>
              <w:rPr>
                <w:b/>
              </w:rPr>
            </w:pPr>
            <w:r w:rsidRPr="00A5203D">
              <w:rPr>
                <w:b/>
                <w:sz w:val="20"/>
              </w:rPr>
              <w:br/>
            </w:r>
            <w:r w:rsidRPr="00A5203D">
              <w:rPr>
                <w:sz w:val="20"/>
              </w:rPr>
              <w:t xml:space="preserve">Date of Approval:     </w:t>
            </w:r>
            <w:r w:rsidRPr="00A5203D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Amount Approved €:</w:t>
            </w:r>
            <w:r w:rsidRPr="00A5203D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Wharton-INSEAD Project #:     </w:t>
            </w:r>
            <w:r w:rsidRPr="00A5203D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</w:p>
        </w:tc>
      </w:tr>
    </w:tbl>
    <w:p w14:paraId="2EF8C4ED" w14:textId="77777777" w:rsidR="0063471D" w:rsidRDefault="0063471D" w:rsidP="00B14901">
      <w:pPr>
        <w:pStyle w:val="NoSpacing"/>
        <w:rPr>
          <w:b/>
          <w:i/>
        </w:rPr>
      </w:pPr>
    </w:p>
    <w:sectPr w:rsidR="0063471D" w:rsidSect="00563F27">
      <w:headerReference w:type="even" r:id="rId9"/>
      <w:headerReference w:type="default" r:id="rId10"/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4F233" w14:textId="77777777" w:rsidR="00FB5C09" w:rsidRDefault="00FB5C09" w:rsidP="00FB5C09">
      <w:pPr>
        <w:spacing w:after="0" w:line="240" w:lineRule="auto"/>
      </w:pPr>
      <w:r>
        <w:separator/>
      </w:r>
    </w:p>
  </w:endnote>
  <w:endnote w:type="continuationSeparator" w:id="0">
    <w:p w14:paraId="0FB48230" w14:textId="77777777" w:rsidR="00FB5C09" w:rsidRDefault="00FB5C09" w:rsidP="00FB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A9073" w14:textId="1B1F5E0D" w:rsidR="00A23F16" w:rsidRDefault="00B3135E">
    <w:pPr>
      <w:pStyle w:val="Footer"/>
    </w:pPr>
    <w:r>
      <w:fldChar w:fldCharType="begin"/>
    </w:r>
    <w:r>
      <w:instrText xml:space="preserve"> DATE \@ "d-MMM-yy" </w:instrText>
    </w:r>
    <w:r>
      <w:fldChar w:fldCharType="separate"/>
    </w:r>
    <w:r w:rsidR="00D72AB8">
      <w:rPr>
        <w:noProof/>
      </w:rPr>
      <w:t>9-Nov-2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A01129" w14:textId="77777777" w:rsidR="00FB5C09" w:rsidRDefault="00FB5C09" w:rsidP="00FB5C09">
      <w:pPr>
        <w:spacing w:after="0" w:line="240" w:lineRule="auto"/>
      </w:pPr>
      <w:r>
        <w:separator/>
      </w:r>
    </w:p>
  </w:footnote>
  <w:footnote w:type="continuationSeparator" w:id="0">
    <w:p w14:paraId="36E109C6" w14:textId="77777777" w:rsidR="00FB5C09" w:rsidRDefault="00FB5C09" w:rsidP="00FB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5A38A4" w14:textId="77777777" w:rsidR="008B1B4D" w:rsidRDefault="007A63B3" w:rsidP="00AD3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3BDF0C" w14:textId="77777777" w:rsidR="008B1B4D" w:rsidRDefault="006A7A70" w:rsidP="00413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BE35C" w14:textId="77777777" w:rsidR="008B1B4D" w:rsidRDefault="006A7A70" w:rsidP="00413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E67D8"/>
    <w:multiLevelType w:val="hybridMultilevel"/>
    <w:tmpl w:val="30BAC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02ACD"/>
    <w:multiLevelType w:val="hybridMultilevel"/>
    <w:tmpl w:val="01324D54"/>
    <w:lvl w:ilvl="0" w:tplc="541AF0D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9708AD"/>
    <w:multiLevelType w:val="hybridMultilevel"/>
    <w:tmpl w:val="E93E90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2065D"/>
    <w:multiLevelType w:val="hybridMultilevel"/>
    <w:tmpl w:val="B9F0AE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33B48"/>
    <w:multiLevelType w:val="hybridMultilevel"/>
    <w:tmpl w:val="65BC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D3B97"/>
    <w:multiLevelType w:val="hybridMultilevel"/>
    <w:tmpl w:val="49E09FF6"/>
    <w:lvl w:ilvl="0" w:tplc="C46026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277D6E"/>
    <w:multiLevelType w:val="hybridMultilevel"/>
    <w:tmpl w:val="706EB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852E05"/>
    <w:multiLevelType w:val="hybridMultilevel"/>
    <w:tmpl w:val="88E8C95A"/>
    <w:lvl w:ilvl="0" w:tplc="BD7008D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BA22CE"/>
    <w:multiLevelType w:val="hybridMultilevel"/>
    <w:tmpl w:val="ABB6EA56"/>
    <w:lvl w:ilvl="0" w:tplc="F59C2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8"/>
  </w:num>
  <w:num w:numId="5">
    <w:abstractNumId w:val="5"/>
  </w:num>
  <w:num w:numId="6">
    <w:abstractNumId w:val="2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readOnly" w:enforcement="1" w:cryptProviderType="rsaAES" w:cryptAlgorithmClass="hash" w:cryptAlgorithmType="typeAny" w:cryptAlgorithmSid="14" w:cryptSpinCount="100000" w:hash="vMFMIdJWmPxSA09onsy19Ygh0KMM56aRreVnD9uONkOfpb/7bq4ihaEMkf558iKJwZaoG+UqKbI7wQE6uKj9Zg==" w:salt="1283j/VGcSfL/SQYunpwvA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DM1trAwN7YwsDRR0lEKTi0uzszPAykwqQUA/fdNiywAAAA="/>
  </w:docVars>
  <w:rsids>
    <w:rsidRoot w:val="0001468A"/>
    <w:rsid w:val="00005F08"/>
    <w:rsid w:val="0001468A"/>
    <w:rsid w:val="00020CA2"/>
    <w:rsid w:val="00082019"/>
    <w:rsid w:val="000A0502"/>
    <w:rsid w:val="001411A1"/>
    <w:rsid w:val="001C482A"/>
    <w:rsid w:val="001D13CC"/>
    <w:rsid w:val="001D348A"/>
    <w:rsid w:val="001E1BDD"/>
    <w:rsid w:val="001E66B7"/>
    <w:rsid w:val="00237C23"/>
    <w:rsid w:val="002F6CD8"/>
    <w:rsid w:val="00323DB1"/>
    <w:rsid w:val="00397952"/>
    <w:rsid w:val="003B543D"/>
    <w:rsid w:val="003E4266"/>
    <w:rsid w:val="003F2434"/>
    <w:rsid w:val="00416D51"/>
    <w:rsid w:val="00467776"/>
    <w:rsid w:val="00484BDB"/>
    <w:rsid w:val="004C4374"/>
    <w:rsid w:val="00563F27"/>
    <w:rsid w:val="00584753"/>
    <w:rsid w:val="0063471D"/>
    <w:rsid w:val="00643E90"/>
    <w:rsid w:val="006C401F"/>
    <w:rsid w:val="00731D18"/>
    <w:rsid w:val="00744874"/>
    <w:rsid w:val="00766BA4"/>
    <w:rsid w:val="00792C7E"/>
    <w:rsid w:val="007A63B3"/>
    <w:rsid w:val="008F1330"/>
    <w:rsid w:val="00914F17"/>
    <w:rsid w:val="00937093"/>
    <w:rsid w:val="00955D52"/>
    <w:rsid w:val="009B129B"/>
    <w:rsid w:val="009F32FA"/>
    <w:rsid w:val="00A07538"/>
    <w:rsid w:val="00A16608"/>
    <w:rsid w:val="00A23F16"/>
    <w:rsid w:val="00A5203D"/>
    <w:rsid w:val="00B073DB"/>
    <w:rsid w:val="00B14901"/>
    <w:rsid w:val="00B3135E"/>
    <w:rsid w:val="00B4086D"/>
    <w:rsid w:val="00B66FC1"/>
    <w:rsid w:val="00B91EE7"/>
    <w:rsid w:val="00BC24DC"/>
    <w:rsid w:val="00BF4CD8"/>
    <w:rsid w:val="00BF54E9"/>
    <w:rsid w:val="00C60EFE"/>
    <w:rsid w:val="00CB199B"/>
    <w:rsid w:val="00CC725D"/>
    <w:rsid w:val="00CE05B3"/>
    <w:rsid w:val="00D62FBC"/>
    <w:rsid w:val="00D71657"/>
    <w:rsid w:val="00D72AB8"/>
    <w:rsid w:val="00D93E90"/>
    <w:rsid w:val="00D95169"/>
    <w:rsid w:val="00DA3B22"/>
    <w:rsid w:val="00DC4442"/>
    <w:rsid w:val="00E045BD"/>
    <w:rsid w:val="00E531E5"/>
    <w:rsid w:val="00E630CE"/>
    <w:rsid w:val="00E8553A"/>
    <w:rsid w:val="00ED38AB"/>
    <w:rsid w:val="00F32764"/>
    <w:rsid w:val="00F336C8"/>
    <w:rsid w:val="00FB5C09"/>
    <w:rsid w:val="00FC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EE1D8"/>
  <w15:chartTrackingRefBased/>
  <w15:docId w15:val="{20B3260C-E211-4A68-852C-F44187B0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iPriority="0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semiHidden="1" w:unhideWhenUsed="1"/>
    <w:lsdException w:name="Strong" w:uiPriority="22" w:qFormat="1"/>
    <w:lsdException w:name="Emphasis" w:locked="0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DA3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DA3B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014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locked/>
    <w:rsid w:val="00DA3B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DA3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22"/>
    <w:rPr>
      <w:rFonts w:ascii="Segoe UI" w:hAnsi="Segoe UI" w:cs="Segoe UI"/>
      <w:sz w:val="18"/>
      <w:szCs w:val="18"/>
    </w:rPr>
  </w:style>
  <w:style w:type="character" w:styleId="Hyperlink">
    <w:name w:val="Hyperlink"/>
    <w:locked/>
    <w:rsid w:val="00484BD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locked/>
    <w:rsid w:val="00484BDB"/>
    <w:pPr>
      <w:ind w:left="720"/>
      <w:contextualSpacing/>
    </w:pPr>
  </w:style>
  <w:style w:type="character" w:styleId="Emphasis">
    <w:name w:val="Emphasis"/>
    <w:qFormat/>
    <w:locked/>
    <w:rsid w:val="0063471D"/>
    <w:rPr>
      <w:i/>
      <w:iCs/>
    </w:rPr>
  </w:style>
  <w:style w:type="paragraph" w:styleId="Header">
    <w:name w:val="header"/>
    <w:basedOn w:val="Normal"/>
    <w:link w:val="HeaderChar"/>
    <w:locked/>
    <w:rsid w:val="00634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63471D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locked/>
    <w:rsid w:val="0063471D"/>
  </w:style>
  <w:style w:type="paragraph" w:styleId="Footer">
    <w:name w:val="footer"/>
    <w:basedOn w:val="Normal"/>
    <w:link w:val="FooterChar"/>
    <w:uiPriority w:val="99"/>
    <w:unhideWhenUsed/>
    <w:locked/>
    <w:rsid w:val="00FB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4F1D4-FD69-47A4-A144-DF5EF3193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86</Words>
  <Characters>2774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tka, Michele</dc:creator>
  <cp:keywords/>
  <dc:description/>
  <cp:lastModifiedBy>Klekotka, Michele A</cp:lastModifiedBy>
  <cp:revision>6</cp:revision>
  <cp:lastPrinted>2016-08-26T13:04:00Z</cp:lastPrinted>
  <dcterms:created xsi:type="dcterms:W3CDTF">2023-10-25T19:39:00Z</dcterms:created>
  <dcterms:modified xsi:type="dcterms:W3CDTF">2023-11-09T16:16:00Z</dcterms:modified>
</cp:coreProperties>
</file>